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FAF64" w14:textId="05E3A245" w:rsidR="00F3042F" w:rsidRDefault="00145F1B" w:rsidP="00A06696">
      <w:pPr>
        <w:spacing w:after="0" w:line="259" w:lineRule="auto"/>
        <w:ind w:left="0" w:firstLine="0"/>
      </w:pPr>
      <w:r>
        <w:rPr>
          <w:b/>
          <w:sz w:val="40"/>
        </w:rPr>
        <w:t>J</w:t>
      </w:r>
      <w:r>
        <w:rPr>
          <w:b/>
          <w:sz w:val="32"/>
        </w:rPr>
        <w:t xml:space="preserve">ING </w:t>
      </w:r>
      <w:r>
        <w:rPr>
          <w:b/>
          <w:sz w:val="40"/>
        </w:rPr>
        <w:t>J</w:t>
      </w:r>
      <w:r>
        <w:rPr>
          <w:b/>
          <w:sz w:val="32"/>
        </w:rPr>
        <w:t>IANG</w:t>
      </w:r>
      <w:r>
        <w:rPr>
          <w:b/>
          <w:sz w:val="40"/>
        </w:rPr>
        <w:t xml:space="preserve"> </w:t>
      </w:r>
    </w:p>
    <w:p w14:paraId="6B41EF4D" w14:textId="77777777" w:rsidR="00A06696" w:rsidRDefault="00A06696" w:rsidP="00A06696">
      <w:pPr>
        <w:spacing w:after="0" w:line="259" w:lineRule="auto"/>
        <w:ind w:left="0" w:firstLine="0"/>
      </w:pPr>
    </w:p>
    <w:tbl>
      <w:tblPr>
        <w:tblStyle w:val="TableGrid"/>
        <w:tblW w:w="8844" w:type="dxa"/>
        <w:tblInd w:w="468" w:type="dxa"/>
        <w:tblLook w:val="04A0" w:firstRow="1" w:lastRow="0" w:firstColumn="1" w:lastColumn="0" w:noHBand="0" w:noVBand="1"/>
      </w:tblPr>
      <w:tblGrid>
        <w:gridCol w:w="2822"/>
        <w:gridCol w:w="6022"/>
      </w:tblGrid>
      <w:tr w:rsidR="00F3042F" w14:paraId="114A2A40" w14:textId="77777777">
        <w:trPr>
          <w:trHeight w:val="494"/>
        </w:trPr>
        <w:tc>
          <w:tcPr>
            <w:tcW w:w="2822" w:type="dxa"/>
            <w:tcBorders>
              <w:top w:val="nil"/>
              <w:left w:val="nil"/>
              <w:bottom w:val="nil"/>
              <w:right w:val="nil"/>
            </w:tcBorders>
          </w:tcPr>
          <w:p w14:paraId="1D08704A" w14:textId="034C3628" w:rsidR="00F3042F" w:rsidRDefault="00145F1B">
            <w:pPr>
              <w:spacing w:after="0" w:line="259" w:lineRule="auto"/>
              <w:ind w:left="0" w:firstLine="0"/>
            </w:pPr>
            <w:r>
              <w:t>Phone: (587) 969-0409 jing</w:t>
            </w:r>
            <w:r w:rsidR="00D606EA">
              <w:t>007@</w:t>
            </w:r>
            <w:r w:rsidR="00816566">
              <w:t>mail</w:t>
            </w:r>
            <w:r w:rsidR="00D606EA">
              <w:t>.ubc.ca</w:t>
            </w:r>
            <w:r>
              <w:t xml:space="preserve"> </w:t>
            </w:r>
          </w:p>
        </w:tc>
        <w:tc>
          <w:tcPr>
            <w:tcW w:w="6022" w:type="dxa"/>
            <w:tcBorders>
              <w:top w:val="nil"/>
              <w:left w:val="nil"/>
              <w:bottom w:val="nil"/>
              <w:right w:val="nil"/>
            </w:tcBorders>
          </w:tcPr>
          <w:p w14:paraId="583A6F05" w14:textId="1C52808D" w:rsidR="004D233C" w:rsidRDefault="00877C55" w:rsidP="00BF099A">
            <w:pPr>
              <w:spacing w:after="0" w:line="259" w:lineRule="auto"/>
              <w:ind w:left="3801" w:hanging="439"/>
              <w:jc w:val="right"/>
            </w:pPr>
            <w:r>
              <w:t>3041</w:t>
            </w:r>
            <w:r w:rsidR="004D233C">
              <w:t xml:space="preserve">- </w:t>
            </w:r>
            <w:r w:rsidR="004D233C" w:rsidRPr="004D233C">
              <w:t xml:space="preserve">2424 Main Mall </w:t>
            </w:r>
          </w:p>
          <w:p w14:paraId="1B1EE235" w14:textId="77777777" w:rsidR="00BF099A" w:rsidRDefault="00BF099A" w:rsidP="00BF099A">
            <w:pPr>
              <w:spacing w:after="0" w:line="259" w:lineRule="auto"/>
              <w:ind w:left="3801" w:hanging="439"/>
              <w:jc w:val="right"/>
            </w:pPr>
            <w:r>
              <w:t xml:space="preserve">Vancouver, </w:t>
            </w:r>
            <w:r w:rsidR="004D233C" w:rsidRPr="004D233C">
              <w:t>BC</w:t>
            </w:r>
            <w:r>
              <w:t>, Canada</w:t>
            </w:r>
          </w:p>
          <w:p w14:paraId="67C87C01" w14:textId="1D853A6B" w:rsidR="00F3042F" w:rsidRDefault="004D233C" w:rsidP="00BF099A">
            <w:pPr>
              <w:spacing w:after="0" w:line="259" w:lineRule="auto"/>
              <w:ind w:left="3801" w:hanging="439"/>
              <w:jc w:val="right"/>
            </w:pPr>
            <w:r w:rsidRPr="004D233C">
              <w:t xml:space="preserve"> V6T 1Z4</w:t>
            </w:r>
          </w:p>
        </w:tc>
      </w:tr>
    </w:tbl>
    <w:p w14:paraId="6543A4B3" w14:textId="77777777" w:rsidR="00F3042F" w:rsidRDefault="00145F1B">
      <w:pPr>
        <w:spacing w:after="4" w:line="259" w:lineRule="auto"/>
        <w:ind w:left="360" w:firstLine="0"/>
      </w:pPr>
      <w:r>
        <w:t xml:space="preserve"> </w:t>
      </w:r>
    </w:p>
    <w:p w14:paraId="6F1263DB" w14:textId="77777777" w:rsidR="00F3042F" w:rsidRDefault="00145F1B">
      <w:pPr>
        <w:pStyle w:val="Heading1"/>
        <w:ind w:left="-5"/>
      </w:pPr>
      <w:r>
        <w:rPr>
          <w:sz w:val="24"/>
        </w:rPr>
        <w:t>E</w:t>
      </w:r>
      <w:r>
        <w:t>DUCATION</w:t>
      </w:r>
      <w:r>
        <w:rPr>
          <w:sz w:val="24"/>
        </w:rPr>
        <w:t xml:space="preserve"> </w:t>
      </w:r>
    </w:p>
    <w:p w14:paraId="2F8DB9ED" w14:textId="77777777" w:rsidR="00F3042F" w:rsidRDefault="00145F1B">
      <w:pPr>
        <w:spacing w:after="57" w:line="259" w:lineRule="auto"/>
        <w:ind w:left="-29" w:right="-5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BF7ED8F" wp14:editId="7161777D">
                <wp:extent cx="5980176" cy="6109"/>
                <wp:effectExtent l="0" t="0" r="0" b="0"/>
                <wp:docPr id="4494" name="Group 44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109"/>
                          <a:chOff x="0" y="0"/>
                          <a:chExt cx="5980176" cy="6109"/>
                        </a:xfrm>
                      </wpg:grpSpPr>
                      <wps:wsp>
                        <wps:cNvPr id="5111" name="Shape 5111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4DA59A" id="Group 4494" o:spid="_x0000_s1026" style="width:470.9pt;height:.5pt;mso-position-horizontal-relative:char;mso-position-vertical-relative:line" coordsize="5980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">
                <v:shape id="Shape 5111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6B228C31" w14:textId="73CB50CF" w:rsidR="00F3042F" w:rsidRDefault="00031876">
      <w:pPr>
        <w:spacing w:after="7" w:line="259" w:lineRule="auto"/>
        <w:ind w:left="360" w:firstLine="0"/>
      </w:pPr>
      <w:r>
        <w:rPr>
          <w:b/>
        </w:rPr>
        <w:t>Ph.D.</w:t>
      </w:r>
      <w:r w:rsidR="00BF099A">
        <w:rPr>
          <w:b/>
        </w:rPr>
        <w:t xml:space="preserve"> Student</w:t>
      </w:r>
      <w:r w:rsidR="000B71E4">
        <w:rPr>
          <w:b/>
        </w:rPr>
        <w:t xml:space="preserve">  </w:t>
      </w:r>
      <w:r>
        <w:rPr>
          <w:b/>
        </w:rPr>
        <w:t>University of British Columbia</w:t>
      </w:r>
      <w:r>
        <w:t>, Forestry</w:t>
      </w:r>
      <w:r w:rsidR="00472C8E">
        <w:tab/>
      </w:r>
      <w:r w:rsidR="00472C8E">
        <w:tab/>
      </w:r>
      <w:r>
        <w:t xml:space="preserve"> </w:t>
      </w:r>
      <w:r w:rsidR="00297855">
        <w:t xml:space="preserve">    </w:t>
      </w:r>
      <w:r w:rsidR="001E546E">
        <w:t xml:space="preserve">   </w:t>
      </w:r>
      <w:r w:rsidR="00472C8E">
        <w:t>09/2021- Present</w:t>
      </w:r>
    </w:p>
    <w:p w14:paraId="27691E80" w14:textId="418DA95F" w:rsidR="00F3042F" w:rsidRDefault="00145F1B">
      <w:pPr>
        <w:tabs>
          <w:tab w:val="center" w:pos="559"/>
          <w:tab w:val="center" w:pos="2779"/>
          <w:tab w:val="center" w:pos="8266"/>
        </w:tabs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 xml:space="preserve">MA </w:t>
      </w:r>
      <w:r w:rsidR="00031876">
        <w:rPr>
          <w:b/>
        </w:rPr>
        <w:tab/>
      </w:r>
      <w:r>
        <w:rPr>
          <w:b/>
        </w:rPr>
        <w:t>University of Calgary</w:t>
      </w:r>
      <w:r>
        <w:t xml:space="preserve">, Economics </w:t>
      </w:r>
      <w:r w:rsidR="00472C8E">
        <w:tab/>
      </w:r>
      <w:r w:rsidR="00297855">
        <w:t xml:space="preserve">     </w:t>
      </w:r>
      <w:r w:rsidR="00472C8E">
        <w:t>09/2017</w:t>
      </w:r>
      <w:r w:rsidR="000B71E4">
        <w:t xml:space="preserve"> </w:t>
      </w:r>
      <w:r w:rsidR="00472C8E">
        <w:t>-</w:t>
      </w:r>
      <w:r w:rsidR="000B71E4">
        <w:t xml:space="preserve"> </w:t>
      </w:r>
      <w:r w:rsidR="00472C8E">
        <w:t>10/2019</w:t>
      </w:r>
      <w:r>
        <w:t xml:space="preserve"> </w:t>
      </w:r>
    </w:p>
    <w:p w14:paraId="42532F93" w14:textId="68A0A6FF" w:rsidR="00A865E4" w:rsidRDefault="00A865E4" w:rsidP="00A06696">
      <w:pPr>
        <w:spacing w:after="7" w:line="259" w:lineRule="auto"/>
        <w:ind w:left="360" w:firstLine="0"/>
      </w:pPr>
      <w:r w:rsidRPr="00A865E4">
        <w:t>Thesis: Employing machine learning models to classify households based on catastrophic health expenditure (CHE) presence or absence.</w:t>
      </w:r>
    </w:p>
    <w:p w14:paraId="0AFAD3CA" w14:textId="1B2060CE" w:rsidR="00F3042F" w:rsidRDefault="00145F1B" w:rsidP="00A06696">
      <w:pPr>
        <w:tabs>
          <w:tab w:val="center" w:pos="559"/>
          <w:tab w:val="center" w:pos="2589"/>
          <w:tab w:val="center" w:pos="8326"/>
        </w:tabs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 xml:space="preserve">MA </w:t>
      </w:r>
      <w:r>
        <w:rPr>
          <w:b/>
        </w:rPr>
        <w:tab/>
        <w:t>Boston University</w:t>
      </w:r>
      <w:r>
        <w:t xml:space="preserve">, Economics </w:t>
      </w:r>
      <w:r w:rsidR="00297855">
        <w:tab/>
        <w:t xml:space="preserve">     </w:t>
      </w:r>
      <w:r w:rsidR="00472C8E">
        <w:t>09/2014</w:t>
      </w:r>
      <w:r w:rsidR="000B71E4">
        <w:t xml:space="preserve"> </w:t>
      </w:r>
      <w:r w:rsidR="00472C8E">
        <w:t>-</w:t>
      </w:r>
      <w:r w:rsidR="000B71E4">
        <w:t xml:space="preserve"> </w:t>
      </w:r>
      <w:r w:rsidR="00297855">
        <w:t>01/2016</w:t>
      </w:r>
    </w:p>
    <w:p w14:paraId="539B9704" w14:textId="47511CCD" w:rsidR="00F3042F" w:rsidRDefault="00145F1B">
      <w:pPr>
        <w:tabs>
          <w:tab w:val="center" w:pos="527"/>
          <w:tab w:val="center" w:pos="4199"/>
          <w:tab w:val="center" w:pos="8510"/>
        </w:tabs>
        <w:spacing w:after="13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 xml:space="preserve">BA </w:t>
      </w:r>
      <w:r>
        <w:rPr>
          <w:b/>
        </w:rPr>
        <w:tab/>
        <w:t>University of International Relations</w:t>
      </w:r>
      <w:r>
        <w:t xml:space="preserve">, International Economics </w:t>
      </w:r>
      <w:r w:rsidR="00297855">
        <w:tab/>
        <w:t>09/2010</w:t>
      </w:r>
      <w:r w:rsidR="000B71E4">
        <w:t xml:space="preserve"> </w:t>
      </w:r>
      <w:r w:rsidR="00297855">
        <w:t>-</w:t>
      </w:r>
      <w:r w:rsidR="000B71E4">
        <w:t xml:space="preserve"> </w:t>
      </w:r>
      <w:r w:rsidR="00297855">
        <w:t>06/</w:t>
      </w:r>
      <w:r>
        <w:t xml:space="preserve">2014 </w:t>
      </w:r>
    </w:p>
    <w:p w14:paraId="2758FC12" w14:textId="77777777" w:rsidR="00D31492" w:rsidRDefault="00D31492">
      <w:pPr>
        <w:tabs>
          <w:tab w:val="center" w:pos="527"/>
          <w:tab w:val="center" w:pos="4199"/>
          <w:tab w:val="center" w:pos="8510"/>
        </w:tabs>
        <w:spacing w:after="13"/>
        <w:ind w:left="0" w:firstLine="0"/>
      </w:pPr>
    </w:p>
    <w:p w14:paraId="0BF0D076" w14:textId="77777777" w:rsidR="00D31492" w:rsidRDefault="00D31492" w:rsidP="00D31492">
      <w:pPr>
        <w:pStyle w:val="Heading1"/>
        <w:ind w:left="-5"/>
      </w:pPr>
      <w:r w:rsidRPr="00537460">
        <w:rPr>
          <w:szCs w:val="19"/>
        </w:rPr>
        <w:t xml:space="preserve">SELECTED </w:t>
      </w:r>
      <w:r>
        <w:rPr>
          <w:sz w:val="24"/>
        </w:rPr>
        <w:t>P</w:t>
      </w:r>
      <w:r>
        <w:t>UBLICATIONS</w:t>
      </w:r>
      <w:r>
        <w:rPr>
          <w:sz w:val="24"/>
        </w:rPr>
        <w:t xml:space="preserve"> </w:t>
      </w:r>
    </w:p>
    <w:p w14:paraId="3079EED3" w14:textId="77777777" w:rsidR="00D31492" w:rsidRDefault="00D31492" w:rsidP="00D31492">
      <w:pPr>
        <w:spacing w:after="57" w:line="259" w:lineRule="auto"/>
        <w:ind w:left="-29" w:right="-5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1D9773C" wp14:editId="3EC03D58">
                <wp:extent cx="5980176" cy="6109"/>
                <wp:effectExtent l="0" t="0" r="0" b="0"/>
                <wp:docPr id="3821" name="Group 38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109"/>
                          <a:chOff x="0" y="0"/>
                          <a:chExt cx="5980176" cy="6109"/>
                        </a:xfrm>
                      </wpg:grpSpPr>
                      <wps:wsp>
                        <wps:cNvPr id="5113" name="Shape 5113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F11E54" id="Group 3821" o:spid="_x0000_s1026" style="width:470.9pt;height:.5pt;mso-position-horizontal-relative:char;mso-position-vertical-relative:line" coordsize="5980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">
                <v:shape id="Shape 5113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3BD2E4AE" w14:textId="67B85772" w:rsidR="0092115C" w:rsidRPr="00230839" w:rsidRDefault="0092115C" w:rsidP="00E72FA0">
      <w:pPr>
        <w:spacing w:after="0" w:line="259" w:lineRule="auto"/>
      </w:pPr>
      <w:r w:rsidRPr="0092115C">
        <w:rPr>
          <w:lang w:val="de-DE"/>
        </w:rPr>
        <w:t xml:space="preserve">Xu, W., </w:t>
      </w:r>
      <w:r w:rsidRPr="003E590B">
        <w:rPr>
          <w:b/>
          <w:bCs/>
          <w:lang w:val="de-DE"/>
        </w:rPr>
        <w:t>Jiang, J.</w:t>
      </w:r>
      <w:r w:rsidRPr="0092115C">
        <w:rPr>
          <w:lang w:val="de-DE"/>
        </w:rPr>
        <w:t>, Lin, H. Y., Chen, T. Y., Zhang, S., &amp; Wang, T. (2023).</w:t>
      </w:r>
      <w:r w:rsidR="001C331E">
        <w:rPr>
          <w:lang w:val="de-DE"/>
        </w:rPr>
        <w:t xml:space="preserve"> </w:t>
      </w:r>
      <w:r w:rsidRPr="0092115C">
        <w:t xml:space="preserve">Assessment of the impact of climate change on endangered conifer tree species by considering climate and soil dual suitability and interspecific competition. </w:t>
      </w:r>
      <w:r w:rsidRPr="008B0215">
        <w:rPr>
          <w:i/>
          <w:iCs/>
        </w:rPr>
        <w:t>Science of The Total Environment</w:t>
      </w:r>
      <w:r w:rsidRPr="00230839">
        <w:t>, 877, 162722.</w:t>
      </w:r>
    </w:p>
    <w:p w14:paraId="7F78E0B2" w14:textId="77777777" w:rsidR="0092115C" w:rsidRPr="00230839" w:rsidRDefault="0092115C" w:rsidP="00D31492">
      <w:pPr>
        <w:spacing w:after="0" w:line="259" w:lineRule="auto"/>
        <w:ind w:left="1080" w:firstLine="0"/>
      </w:pPr>
    </w:p>
    <w:p w14:paraId="36395B1B" w14:textId="51B3B7A7" w:rsidR="00D31492" w:rsidRDefault="00596FEA" w:rsidP="00E72FA0">
      <w:pPr>
        <w:spacing w:after="0" w:line="259" w:lineRule="auto"/>
      </w:pPr>
      <w:r w:rsidRPr="00E72FA0">
        <w:t xml:space="preserve">Wang, T., Xu, Q., Zhang, B., Gao, D., Zhang, Y., Ren, R., &amp; </w:t>
      </w:r>
      <w:r w:rsidRPr="00E72FA0">
        <w:rPr>
          <w:b/>
          <w:bCs/>
        </w:rPr>
        <w:t>Jiang, J.</w:t>
      </w:r>
      <w:r w:rsidRPr="00E72FA0">
        <w:t xml:space="preserve"> (2022). </w:t>
      </w:r>
      <w:r w:rsidRPr="00596FEA">
        <w:t xml:space="preserve">Effects of understory removal and thinning on water uptake patterns in Pinus </w:t>
      </w:r>
      <w:proofErr w:type="spellStart"/>
      <w:r w:rsidRPr="00596FEA">
        <w:t>massoniana</w:t>
      </w:r>
      <w:proofErr w:type="spellEnd"/>
      <w:r w:rsidRPr="00596FEA">
        <w:t xml:space="preserve"> Lamb. plantations: evidence from stable isotope analysis. </w:t>
      </w:r>
      <w:r w:rsidRPr="008B0215">
        <w:rPr>
          <w:i/>
          <w:iCs/>
        </w:rPr>
        <w:t>Forest Ecology and Management</w:t>
      </w:r>
      <w:r w:rsidRPr="00596FEA">
        <w:t>, 503, 119755.</w:t>
      </w:r>
    </w:p>
    <w:p w14:paraId="4201A490" w14:textId="77777777" w:rsidR="000A4276" w:rsidRDefault="000A4276" w:rsidP="00D31492">
      <w:pPr>
        <w:spacing w:after="0" w:line="259" w:lineRule="auto"/>
        <w:ind w:left="1080" w:firstLine="0"/>
      </w:pPr>
    </w:p>
    <w:p w14:paraId="7988555A" w14:textId="61394981" w:rsidR="000A4276" w:rsidRDefault="000A4276" w:rsidP="00E72FA0">
      <w:pPr>
        <w:spacing w:after="0" w:line="259" w:lineRule="auto"/>
      </w:pPr>
      <w:r w:rsidRPr="00E72FA0">
        <w:t xml:space="preserve">Zhang, Y., Zhang, B., Xu, Q., Gao, D., Xu, W., Ren, R., </w:t>
      </w:r>
      <w:r w:rsidR="000E2CE1" w:rsidRPr="00E72FA0">
        <w:rPr>
          <w:b/>
          <w:bCs/>
        </w:rPr>
        <w:t xml:space="preserve">Jiang, J. </w:t>
      </w:r>
      <w:r w:rsidRPr="00E72FA0">
        <w:t xml:space="preserve">&amp; Wang, S. (2022). </w:t>
      </w:r>
      <w:r w:rsidRPr="000A4276">
        <w:t xml:space="preserve">The effects of plant and soil characteristics on partitioning different rainfalls to soil in a subtropical Chinese fir forest ecosystem. </w:t>
      </w:r>
      <w:r w:rsidRPr="000A4276">
        <w:rPr>
          <w:i/>
          <w:iCs/>
        </w:rPr>
        <w:t>Forests</w:t>
      </w:r>
      <w:r w:rsidRPr="000A4276">
        <w:t>, 13(1), 123.</w:t>
      </w:r>
    </w:p>
    <w:p w14:paraId="4AFCB8A2" w14:textId="77777777" w:rsidR="00931CBF" w:rsidRDefault="00931CBF" w:rsidP="00D31492">
      <w:pPr>
        <w:spacing w:after="0" w:line="259" w:lineRule="auto"/>
        <w:ind w:left="1080" w:firstLine="0"/>
      </w:pPr>
    </w:p>
    <w:p w14:paraId="36357526" w14:textId="589B1DE9" w:rsidR="00931CBF" w:rsidRDefault="00931CBF" w:rsidP="00E72FA0">
      <w:pPr>
        <w:spacing w:after="0" w:line="259" w:lineRule="auto"/>
      </w:pPr>
      <w:r w:rsidRPr="00A06696">
        <w:t xml:space="preserve">Zhang, B., Xu, Q., Gao, D., Wang, T., Sui, M., Huang, J., </w:t>
      </w:r>
      <w:r w:rsidR="002F491E" w:rsidRPr="00A06696">
        <w:t>Gu</w:t>
      </w:r>
      <w:r w:rsidR="00A06696" w:rsidRPr="00A06696">
        <w:t>. B., Liu, F.</w:t>
      </w:r>
      <w:r w:rsidR="00A06696">
        <w:t>,</w:t>
      </w:r>
      <w:r w:rsidRPr="00A06696">
        <w:t xml:space="preserve"> </w:t>
      </w:r>
      <w:r w:rsidRPr="00931CBF">
        <w:t xml:space="preserve">&amp; </w:t>
      </w:r>
      <w:r w:rsidRPr="00931CBF">
        <w:rPr>
          <w:b/>
          <w:bCs/>
        </w:rPr>
        <w:t xml:space="preserve">Jiang, J. </w:t>
      </w:r>
      <w:r w:rsidRPr="00931CBF">
        <w:t xml:space="preserve">(2021). Soil capacity of intercepting different rainfalls across subtropical plantation: Distinct effects of plant and soil properties. </w:t>
      </w:r>
      <w:r w:rsidRPr="00931CBF">
        <w:rPr>
          <w:i/>
          <w:iCs/>
        </w:rPr>
        <w:t>Science of The Total Environment</w:t>
      </w:r>
      <w:r w:rsidRPr="00931CBF">
        <w:t>, 784, 147120.</w:t>
      </w:r>
    </w:p>
    <w:p w14:paraId="72CB7758" w14:textId="77777777" w:rsidR="00596FEA" w:rsidRPr="006C047C" w:rsidRDefault="00596FEA" w:rsidP="00D31492">
      <w:pPr>
        <w:spacing w:after="0" w:line="259" w:lineRule="auto"/>
        <w:ind w:left="1080" w:firstLine="0"/>
      </w:pPr>
    </w:p>
    <w:p w14:paraId="5168FDCA" w14:textId="77777777" w:rsidR="00D31492" w:rsidRPr="00E72FA0" w:rsidRDefault="00D31492" w:rsidP="00E72FA0">
      <w:pPr>
        <w:spacing w:after="0" w:line="259" w:lineRule="auto"/>
        <w:rPr>
          <w:lang w:val="de-DE"/>
        </w:rPr>
      </w:pPr>
      <w:r w:rsidRPr="006C047C">
        <w:t xml:space="preserve">Zhang, B., </w:t>
      </w:r>
      <w:r w:rsidRPr="006C047C">
        <w:rPr>
          <w:b/>
          <w:bCs/>
        </w:rPr>
        <w:t>Jiang, J.</w:t>
      </w:r>
      <w:r w:rsidRPr="006C047C">
        <w:t xml:space="preserve">, Xu, Q., Gao, D., </w:t>
      </w:r>
      <w:proofErr w:type="spellStart"/>
      <w:r w:rsidRPr="006C047C">
        <w:t>Zuo</w:t>
      </w:r>
      <w:proofErr w:type="spellEnd"/>
      <w:r w:rsidRPr="006C047C">
        <w:t xml:space="preserve">, H., &amp; Ren, R. (2021). </w:t>
      </w:r>
      <w:r w:rsidRPr="00C6404A">
        <w:t xml:space="preserve">Disentangling the Effects of Tree and Soil Properties on the Water Uptake of a Waterlogging Tolerant Tree in the Yangtze River Delta, China. </w:t>
      </w:r>
      <w:r w:rsidRPr="00E72FA0">
        <w:rPr>
          <w:i/>
          <w:iCs/>
          <w:lang w:val="de-DE"/>
        </w:rPr>
        <w:t>Forests</w:t>
      </w:r>
      <w:r w:rsidRPr="00E72FA0">
        <w:rPr>
          <w:lang w:val="de-DE"/>
        </w:rPr>
        <w:t xml:space="preserve">, 12(11), 1547. </w:t>
      </w:r>
    </w:p>
    <w:p w14:paraId="7059533D" w14:textId="77777777" w:rsidR="00230839" w:rsidRPr="00E72FA0" w:rsidRDefault="00230839" w:rsidP="00D31492">
      <w:pPr>
        <w:spacing w:after="0" w:line="259" w:lineRule="auto"/>
        <w:ind w:left="1080" w:firstLine="0"/>
        <w:rPr>
          <w:lang w:val="de-DE"/>
        </w:rPr>
      </w:pPr>
    </w:p>
    <w:p w14:paraId="5079D3D5" w14:textId="40D241FF" w:rsidR="00230839" w:rsidRDefault="00230839" w:rsidP="00E72FA0">
      <w:pPr>
        <w:spacing w:after="0" w:line="259" w:lineRule="auto"/>
      </w:pPr>
      <w:r w:rsidRPr="00230839">
        <w:rPr>
          <w:lang w:val="de-DE"/>
        </w:rPr>
        <w:t xml:space="preserve">Zhang, B., Xu, Q., Gao, D., Jiang, C., Liu, F., </w:t>
      </w:r>
      <w:r w:rsidRPr="006757A4">
        <w:rPr>
          <w:b/>
          <w:bCs/>
          <w:lang w:val="de-DE"/>
        </w:rPr>
        <w:t>Jiang, J.</w:t>
      </w:r>
      <w:r w:rsidR="006757A4">
        <w:rPr>
          <w:lang w:val="de-DE"/>
        </w:rPr>
        <w:t>,</w:t>
      </w:r>
      <w:r w:rsidRPr="00230839">
        <w:rPr>
          <w:lang w:val="de-DE"/>
        </w:rPr>
        <w:t xml:space="preserve"> &amp; Wang, T. (2020). </w:t>
      </w:r>
      <w:r w:rsidRPr="00230839">
        <w:t xml:space="preserve">Altered water uptake patterns of Populus </w:t>
      </w:r>
      <w:proofErr w:type="spellStart"/>
      <w:r w:rsidRPr="00230839">
        <w:t>deltoides</w:t>
      </w:r>
      <w:proofErr w:type="spellEnd"/>
      <w:r w:rsidRPr="00230839">
        <w:t xml:space="preserve"> in mixed riparian forest stands. </w:t>
      </w:r>
      <w:r w:rsidRPr="008B0215">
        <w:rPr>
          <w:i/>
          <w:iCs/>
        </w:rPr>
        <w:t>Science of the Total Environment</w:t>
      </w:r>
      <w:r w:rsidRPr="00230839">
        <w:t>, 706, 135956.</w:t>
      </w:r>
    </w:p>
    <w:p w14:paraId="24C4F1C2" w14:textId="77777777" w:rsidR="006757A4" w:rsidRDefault="006757A4" w:rsidP="00D31492">
      <w:pPr>
        <w:spacing w:after="0" w:line="259" w:lineRule="auto"/>
        <w:ind w:left="1080" w:firstLine="0"/>
      </w:pPr>
    </w:p>
    <w:p w14:paraId="43DD0633" w14:textId="44968A84" w:rsidR="00D31492" w:rsidRDefault="006757A4" w:rsidP="00E72FA0">
      <w:pPr>
        <w:spacing w:after="0" w:line="259" w:lineRule="auto"/>
      </w:pPr>
      <w:r w:rsidRPr="00E72FA0">
        <w:t xml:space="preserve">Zhang, B., Xu, Q., Gao, D., Jiang, C., Liu, F., </w:t>
      </w:r>
      <w:r w:rsidRPr="00E72FA0">
        <w:rPr>
          <w:b/>
          <w:bCs/>
        </w:rPr>
        <w:t>Jiang, J.</w:t>
      </w:r>
      <w:r w:rsidRPr="00E72FA0">
        <w:t xml:space="preserve">, &amp; Ma, Y. (2019). </w:t>
      </w:r>
      <w:r w:rsidRPr="006757A4">
        <w:t xml:space="preserve">Higher soil capacity of intercepting heavy rainfall in mixed stands than in pure stands in riparian forests. </w:t>
      </w:r>
      <w:r w:rsidRPr="008B0215">
        <w:rPr>
          <w:i/>
          <w:iCs/>
        </w:rPr>
        <w:t>Science of The Total Environment</w:t>
      </w:r>
      <w:r w:rsidRPr="006757A4">
        <w:t>, 658, 1514-1522.</w:t>
      </w:r>
    </w:p>
    <w:p w14:paraId="640A990A" w14:textId="3AF7A1F8" w:rsidR="007C0DD2" w:rsidRDefault="007C0DD2" w:rsidP="00D31492">
      <w:pPr>
        <w:spacing w:after="0" w:line="259" w:lineRule="auto"/>
        <w:ind w:left="360" w:firstLine="0"/>
      </w:pPr>
    </w:p>
    <w:p w14:paraId="78727039" w14:textId="13133178" w:rsidR="007C0DD2" w:rsidRDefault="00816566" w:rsidP="007C0DD2">
      <w:pPr>
        <w:pStyle w:val="Heading1"/>
        <w:ind w:left="-5"/>
      </w:pPr>
      <w:r>
        <w:t>RELEVANT EXPERIENCE</w:t>
      </w:r>
    </w:p>
    <w:p w14:paraId="59482E3F" w14:textId="3524ACDB" w:rsidR="007C0DD2" w:rsidRDefault="007C0DD2" w:rsidP="007C0DD2">
      <w:pPr>
        <w:spacing w:after="57" w:line="259" w:lineRule="auto"/>
        <w:ind w:left="-29" w:right="-5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1230453" wp14:editId="7769AB08">
                <wp:extent cx="5980176" cy="6109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109"/>
                          <a:chOff x="0" y="0"/>
                          <a:chExt cx="5980176" cy="6109"/>
                        </a:xfrm>
                      </wpg:grpSpPr>
                      <wps:wsp>
                        <wps:cNvPr id="2" name="Shape 5111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840763" id="Group 1" o:spid="_x0000_s1026" style="width:470.9pt;height:.5pt;mso-position-horizontal-relative:char;mso-position-vertical-relative:line" coordsize="59801,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">
                <v:shape id="Shape 5111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71D9D66C" w14:textId="03F389B8" w:rsidR="005A5F64" w:rsidRDefault="008963C3" w:rsidP="005A5F64">
      <w:pPr>
        <w:spacing w:after="7" w:line="259" w:lineRule="auto"/>
        <w:ind w:left="360" w:firstLine="0"/>
      </w:pPr>
      <w:r>
        <w:rPr>
          <w:b/>
        </w:rPr>
        <w:t>University of Calgary</w:t>
      </w:r>
      <w:r w:rsidR="00E42AE0">
        <w:rPr>
          <w:b/>
        </w:rPr>
        <w:t xml:space="preserve">, </w:t>
      </w:r>
      <w:r w:rsidR="00E42AE0">
        <w:rPr>
          <w:bCs/>
        </w:rPr>
        <w:t xml:space="preserve">Calgary, </w:t>
      </w:r>
      <w:r w:rsidR="0068260E">
        <w:rPr>
          <w:bCs/>
        </w:rPr>
        <w:t xml:space="preserve">AB, </w:t>
      </w:r>
      <w:r w:rsidR="00E42AE0">
        <w:rPr>
          <w:bCs/>
        </w:rPr>
        <w:t>Canada</w:t>
      </w:r>
      <w:r w:rsidR="00843C0B">
        <w:tab/>
      </w:r>
      <w:r w:rsidR="005A5F64">
        <w:tab/>
      </w:r>
      <w:r w:rsidR="005A5F64">
        <w:tab/>
      </w:r>
      <w:r w:rsidR="005A5F64">
        <w:tab/>
        <w:t>01/</w:t>
      </w:r>
      <w:r>
        <w:t>2019</w:t>
      </w:r>
      <w:r w:rsidR="000B71E4">
        <w:t xml:space="preserve"> </w:t>
      </w:r>
      <w:r>
        <w:t>-</w:t>
      </w:r>
      <w:r w:rsidR="000B71E4">
        <w:t xml:space="preserve"> </w:t>
      </w:r>
      <w:r w:rsidR="005A5F64">
        <w:t>09/</w:t>
      </w:r>
      <w:r>
        <w:t xml:space="preserve">2021 </w:t>
      </w:r>
    </w:p>
    <w:p w14:paraId="3A2182B6" w14:textId="77777777" w:rsidR="005A5F64" w:rsidRDefault="005A5F64" w:rsidP="005A5F64">
      <w:pPr>
        <w:spacing w:after="0" w:line="259" w:lineRule="auto"/>
        <w:ind w:left="360" w:firstLine="0"/>
      </w:pPr>
      <w:r w:rsidRPr="002E5DD2">
        <w:rPr>
          <w:b/>
          <w:bCs/>
        </w:rPr>
        <w:t>Data Analyst</w:t>
      </w:r>
      <w:r>
        <w:t xml:space="preserve"> </w:t>
      </w:r>
    </w:p>
    <w:p w14:paraId="0A99662B" w14:textId="68BBFD52" w:rsidR="00B0666C" w:rsidRDefault="002D4535" w:rsidP="005A5F64">
      <w:pPr>
        <w:spacing w:after="0" w:line="259" w:lineRule="auto"/>
        <w:ind w:left="360" w:firstLine="0"/>
      </w:pPr>
      <w:r>
        <w:t>Selected projects: Using</w:t>
      </w:r>
      <w:r w:rsidRPr="002D4535">
        <w:t xml:space="preserve"> Natural Language Processing tools </w:t>
      </w:r>
      <w:r>
        <w:t>to classify</w:t>
      </w:r>
      <w:r w:rsidRPr="002D4535">
        <w:t xml:space="preserve"> patients with or without </w:t>
      </w:r>
      <w:r w:rsidR="00DB7257">
        <w:t>overactive bladder</w:t>
      </w:r>
      <w:r w:rsidR="00843C0B">
        <w:t xml:space="preserve">; using </w:t>
      </w:r>
      <w:r w:rsidR="00843C0B" w:rsidRPr="00843C0B">
        <w:t xml:space="preserve">factor analysis to validate </w:t>
      </w:r>
      <w:r w:rsidR="004A2399" w:rsidRPr="004A2399">
        <w:t>Expanded Prostate Cancer Index Composite</w:t>
      </w:r>
      <w:r w:rsidR="004A2399">
        <w:t xml:space="preserve"> </w:t>
      </w:r>
      <w:r w:rsidR="00FE2797">
        <w:t>–</w:t>
      </w:r>
      <w:r w:rsidR="00DA48BC">
        <w:t xml:space="preserve"> </w:t>
      </w:r>
      <w:r w:rsidR="004A2399">
        <w:t>26</w:t>
      </w:r>
      <w:r w:rsidR="00FE2797">
        <w:t xml:space="preserve">; </w:t>
      </w:r>
      <w:r w:rsidR="002C5F25">
        <w:t>text scraping</w:t>
      </w:r>
      <w:r w:rsidR="00FE2797">
        <w:t xml:space="preserve"> with JSON and XML</w:t>
      </w:r>
      <w:r w:rsidR="002C5F25">
        <w:t xml:space="preserve"> data</w:t>
      </w:r>
      <w:r w:rsidR="00FE2797">
        <w:t xml:space="preserve"> </w:t>
      </w:r>
      <w:proofErr w:type="gramStart"/>
      <w:r w:rsidR="00FE2797">
        <w:t>format</w:t>
      </w:r>
      <w:proofErr w:type="gramEnd"/>
    </w:p>
    <w:p w14:paraId="3183F049" w14:textId="77777777" w:rsidR="002D4535" w:rsidRDefault="002D4535" w:rsidP="00D23A80">
      <w:pPr>
        <w:spacing w:after="0" w:line="259" w:lineRule="auto"/>
      </w:pPr>
    </w:p>
    <w:p w14:paraId="39F1412F" w14:textId="0E4F536D" w:rsidR="00B0666C" w:rsidRDefault="00B0666C" w:rsidP="00843C0B">
      <w:pPr>
        <w:spacing w:after="0" w:line="259" w:lineRule="auto"/>
        <w:ind w:left="360" w:firstLine="0"/>
      </w:pPr>
      <w:r>
        <w:rPr>
          <w:b/>
        </w:rPr>
        <w:t>Calgary Data Science Academy</w:t>
      </w:r>
      <w:r w:rsidR="00E42AE0">
        <w:rPr>
          <w:bCs/>
        </w:rPr>
        <w:t xml:space="preserve">, Calgary, </w:t>
      </w:r>
      <w:r w:rsidR="0068260E">
        <w:rPr>
          <w:bCs/>
        </w:rPr>
        <w:t xml:space="preserve">AB, </w:t>
      </w:r>
      <w:r w:rsidR="00E42AE0">
        <w:rPr>
          <w:bCs/>
        </w:rPr>
        <w:t>Canada</w:t>
      </w:r>
      <w:r w:rsidR="005A5F64">
        <w:rPr>
          <w:b/>
        </w:rPr>
        <w:tab/>
      </w:r>
      <w:r w:rsidR="005A5F64">
        <w:rPr>
          <w:b/>
        </w:rPr>
        <w:tab/>
      </w:r>
      <w:r w:rsidR="005A5F64">
        <w:rPr>
          <w:b/>
        </w:rPr>
        <w:tab/>
      </w:r>
      <w:r w:rsidR="005A5F64">
        <w:rPr>
          <w:bCs/>
        </w:rPr>
        <w:t>01/</w:t>
      </w:r>
      <w:r>
        <w:t>2019</w:t>
      </w:r>
      <w:r w:rsidR="000B71E4">
        <w:t xml:space="preserve"> </w:t>
      </w:r>
      <w:r>
        <w:t>-</w:t>
      </w:r>
      <w:r w:rsidR="000B71E4">
        <w:t xml:space="preserve"> </w:t>
      </w:r>
      <w:r w:rsidR="005A5F64">
        <w:t>09/</w:t>
      </w:r>
      <w:r w:rsidR="00373C5D">
        <w:t>2021</w:t>
      </w:r>
      <w:r>
        <w:rPr>
          <w:b/>
        </w:rPr>
        <w:t xml:space="preserve"> </w:t>
      </w:r>
    </w:p>
    <w:p w14:paraId="4E27E8F4" w14:textId="77777777" w:rsidR="005A5F64" w:rsidRDefault="005A5F64" w:rsidP="00B0666C">
      <w:pPr>
        <w:spacing w:after="0" w:line="259" w:lineRule="auto"/>
        <w:ind w:left="360" w:firstLine="0"/>
      </w:pPr>
      <w:r w:rsidRPr="002E5DD2">
        <w:rPr>
          <w:b/>
          <w:bCs/>
        </w:rPr>
        <w:t xml:space="preserve">Voluntary </w:t>
      </w:r>
      <w:r>
        <w:rPr>
          <w:b/>
          <w:bCs/>
        </w:rPr>
        <w:t>I</w:t>
      </w:r>
      <w:r w:rsidRPr="002E5DD2">
        <w:rPr>
          <w:b/>
          <w:bCs/>
        </w:rPr>
        <w:t>nstructor</w:t>
      </w:r>
      <w:r>
        <w:t xml:space="preserve"> </w:t>
      </w:r>
    </w:p>
    <w:p w14:paraId="7F4BE3F2" w14:textId="1DF4D381" w:rsidR="00B0666C" w:rsidRDefault="00835391" w:rsidP="00B0666C">
      <w:pPr>
        <w:spacing w:after="0" w:line="259" w:lineRule="auto"/>
        <w:ind w:left="360" w:firstLine="0"/>
      </w:pPr>
      <w:r>
        <w:t xml:space="preserve">Topics covered: </w:t>
      </w:r>
      <w:r w:rsidR="00F03424">
        <w:t xml:space="preserve">Decision trees, </w:t>
      </w:r>
      <w:r w:rsidR="008869AE">
        <w:t>boosting and bagging, Random Forest</w:t>
      </w:r>
      <w:r w:rsidR="004923D0">
        <w:t>, K-NN and</w:t>
      </w:r>
      <w:r w:rsidR="00E740AC">
        <w:t xml:space="preserve"> logistic regressions, </w:t>
      </w:r>
      <w:r w:rsidR="00EC716A">
        <w:t>d</w:t>
      </w:r>
      <w:r w:rsidR="00E740AC">
        <w:t xml:space="preserve">ependency parsing, </w:t>
      </w:r>
      <w:r w:rsidR="00EC716A">
        <w:t>d</w:t>
      </w:r>
      <w:r w:rsidR="00E740AC">
        <w:t xml:space="preserve">ata </w:t>
      </w:r>
      <w:proofErr w:type="gramStart"/>
      <w:r w:rsidR="00E740AC">
        <w:t>visualization</w:t>
      </w:r>
      <w:proofErr w:type="gramEnd"/>
    </w:p>
    <w:p w14:paraId="1D7F8B3C" w14:textId="6999B40E" w:rsidR="00F3042F" w:rsidRDefault="00F3042F" w:rsidP="006904F3">
      <w:pPr>
        <w:spacing w:after="6" w:line="259" w:lineRule="auto"/>
        <w:ind w:left="0" w:firstLine="0"/>
      </w:pPr>
    </w:p>
    <w:p w14:paraId="410D416E" w14:textId="7BE60D10" w:rsidR="00F3042F" w:rsidRDefault="00145F1B">
      <w:pPr>
        <w:tabs>
          <w:tab w:val="center" w:pos="3133"/>
          <w:tab w:val="center" w:pos="7781"/>
        </w:tabs>
        <w:ind w:left="0" w:firstLine="0"/>
      </w:pPr>
      <w:r>
        <w:rPr>
          <w:rFonts w:ascii="Calibri" w:eastAsia="Calibri" w:hAnsi="Calibri" w:cs="Calibri"/>
          <w:sz w:val="22"/>
        </w:rPr>
        <w:tab/>
      </w:r>
      <w:r w:rsidR="00C61C6F">
        <w:rPr>
          <w:rFonts w:ascii="Calibri" w:eastAsia="Calibri" w:hAnsi="Calibri" w:cs="Calibri"/>
          <w:sz w:val="22"/>
        </w:rPr>
        <w:t xml:space="preserve">       </w:t>
      </w:r>
      <w:r>
        <w:rPr>
          <w:b/>
        </w:rPr>
        <w:t>Marine Biological Lab</w:t>
      </w:r>
      <w:r>
        <w:t xml:space="preserve">, Woods Hole, MA, United States  </w:t>
      </w:r>
      <w:r w:rsidR="00ED656B">
        <w:t xml:space="preserve">                   </w:t>
      </w:r>
      <w:r>
        <w:t>06/2016</w:t>
      </w:r>
      <w:r w:rsidR="000B71E4">
        <w:t xml:space="preserve"> </w:t>
      </w:r>
      <w:r w:rsidR="002E5DD2">
        <w:t>-</w:t>
      </w:r>
      <w:r w:rsidR="000B71E4">
        <w:t xml:space="preserve"> </w:t>
      </w:r>
      <w:r>
        <w:t xml:space="preserve">08/2016 </w:t>
      </w:r>
    </w:p>
    <w:p w14:paraId="3494017D" w14:textId="77777777" w:rsidR="00F3042F" w:rsidRDefault="00145F1B">
      <w:pPr>
        <w:ind w:left="355"/>
      </w:pPr>
      <w:r>
        <w:rPr>
          <w:b/>
        </w:rPr>
        <w:t>Visiting Graduate Student</w:t>
      </w:r>
      <w:r>
        <w:t>, Advisor: Dr. Jim (</w:t>
      </w:r>
      <w:proofErr w:type="spellStart"/>
      <w:r>
        <w:t>Jianwu</w:t>
      </w:r>
      <w:proofErr w:type="spellEnd"/>
      <w:r>
        <w:t xml:space="preserve">) Tang </w:t>
      </w:r>
    </w:p>
    <w:p w14:paraId="2D09DACC" w14:textId="77777777" w:rsidR="00F3042F" w:rsidRDefault="00145F1B">
      <w:pPr>
        <w:numPr>
          <w:ilvl w:val="0"/>
          <w:numId w:val="1"/>
        </w:numPr>
        <w:ind w:hanging="360"/>
      </w:pPr>
      <w:r>
        <w:t xml:space="preserve">Conducted a scoping review to identify critical measurements for an economic </w:t>
      </w:r>
      <w:proofErr w:type="gramStart"/>
      <w:r>
        <w:t>evaluation</w:t>
      </w:r>
      <w:proofErr w:type="gramEnd"/>
      <w:r>
        <w:t xml:space="preserve"> </w:t>
      </w:r>
    </w:p>
    <w:p w14:paraId="6E1B9B66" w14:textId="2E82163F" w:rsidR="00F3042F" w:rsidRDefault="00145F1B">
      <w:pPr>
        <w:numPr>
          <w:ilvl w:val="0"/>
          <w:numId w:val="1"/>
        </w:numPr>
        <w:ind w:hanging="360"/>
      </w:pPr>
      <w:r>
        <w:t xml:space="preserve">Assisted in the measurement of </w:t>
      </w:r>
      <w:r w:rsidR="003854B5">
        <w:t>g</w:t>
      </w:r>
      <w:r>
        <w:t xml:space="preserve">reenhouse </w:t>
      </w:r>
      <w:r w:rsidR="003854B5">
        <w:t>g</w:t>
      </w:r>
      <w:r>
        <w:t xml:space="preserve">as emissions from </w:t>
      </w:r>
      <w:proofErr w:type="spellStart"/>
      <w:r>
        <w:t>agro</w:t>
      </w:r>
      <w:proofErr w:type="spellEnd"/>
      <w:r>
        <w:t xml:space="preserve">-ecosystems and </w:t>
      </w:r>
      <w:proofErr w:type="gramStart"/>
      <w:r>
        <w:t>wetlands</w:t>
      </w:r>
      <w:proofErr w:type="gramEnd"/>
    </w:p>
    <w:p w14:paraId="34258959" w14:textId="77777777" w:rsidR="00F3042F" w:rsidRDefault="00145F1B">
      <w:pPr>
        <w:spacing w:after="6" w:line="259" w:lineRule="auto"/>
        <w:ind w:left="360" w:firstLine="0"/>
      </w:pPr>
      <w:r>
        <w:t xml:space="preserve"> </w:t>
      </w:r>
    </w:p>
    <w:p w14:paraId="1F12E763" w14:textId="0D053721" w:rsidR="00F3042F" w:rsidRDefault="00145F1B">
      <w:pPr>
        <w:tabs>
          <w:tab w:val="center" w:pos="3300"/>
          <w:tab w:val="center" w:pos="8062"/>
        </w:tabs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United Nations</w:t>
      </w:r>
      <w:r>
        <w:t xml:space="preserve">, New York Headquarters, NY, United States </w:t>
      </w:r>
      <w:r w:rsidR="00E42AE0">
        <w:tab/>
      </w:r>
      <w:r>
        <w:t>02/2016</w:t>
      </w:r>
      <w:r w:rsidR="000B71E4">
        <w:t xml:space="preserve"> </w:t>
      </w:r>
      <w:r w:rsidR="00E42AE0">
        <w:t>-</w:t>
      </w:r>
      <w:r w:rsidR="000B71E4">
        <w:t xml:space="preserve"> </w:t>
      </w:r>
      <w:r>
        <w:t xml:space="preserve">06/2016 </w:t>
      </w:r>
    </w:p>
    <w:p w14:paraId="33438274" w14:textId="77777777" w:rsidR="00F3042F" w:rsidRDefault="00145F1B">
      <w:pPr>
        <w:ind w:left="355"/>
      </w:pPr>
      <w:r>
        <w:rPr>
          <w:b/>
        </w:rPr>
        <w:t>Intern</w:t>
      </w:r>
      <w:r>
        <w:t xml:space="preserve">, Advisor: Dr. Hamid Rashid </w:t>
      </w:r>
    </w:p>
    <w:p w14:paraId="3FF06C8A" w14:textId="77777777" w:rsidR="00F3042F" w:rsidRDefault="00145F1B">
      <w:pPr>
        <w:numPr>
          <w:ilvl w:val="0"/>
          <w:numId w:val="1"/>
        </w:numPr>
        <w:ind w:hanging="360"/>
      </w:pPr>
      <w:r>
        <w:t xml:space="preserve">Analyzed panel macroeconomic data to monitor and forecast global economic </w:t>
      </w:r>
      <w:proofErr w:type="gramStart"/>
      <w:r>
        <w:t>events</w:t>
      </w:r>
      <w:proofErr w:type="gramEnd"/>
      <w:r>
        <w:t xml:space="preserve"> </w:t>
      </w:r>
    </w:p>
    <w:p w14:paraId="0580C028" w14:textId="77777777" w:rsidR="00F3042F" w:rsidRDefault="00145F1B">
      <w:pPr>
        <w:numPr>
          <w:ilvl w:val="0"/>
          <w:numId w:val="1"/>
        </w:numPr>
        <w:ind w:hanging="360"/>
      </w:pPr>
      <w:r>
        <w:t xml:space="preserve">Developed figures for the UN flagship publication, </w:t>
      </w:r>
      <w:r>
        <w:rPr>
          <w:i/>
        </w:rPr>
        <w:t xml:space="preserve">World Economic Situation and Prospects </w:t>
      </w:r>
    </w:p>
    <w:p w14:paraId="37585FBA" w14:textId="77777777" w:rsidR="00F3042F" w:rsidRDefault="00145F1B">
      <w:pPr>
        <w:spacing w:after="7" w:line="259" w:lineRule="auto"/>
        <w:ind w:left="360" w:firstLine="0"/>
      </w:pPr>
      <w:r>
        <w:t xml:space="preserve"> </w:t>
      </w:r>
    </w:p>
    <w:p w14:paraId="545D27F4" w14:textId="2B6DDEC2" w:rsidR="00F3042F" w:rsidRDefault="00145F1B">
      <w:pPr>
        <w:tabs>
          <w:tab w:val="center" w:pos="3525"/>
          <w:tab w:val="center" w:pos="8062"/>
        </w:tabs>
        <w:spacing w:after="13"/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rPr>
          <w:b/>
        </w:rPr>
        <w:t>International Network for Bamboo and Rattan</w:t>
      </w:r>
      <w:r>
        <w:t xml:space="preserve">, Beijing, China </w:t>
      </w:r>
      <w:r w:rsidR="00E42AE0">
        <w:tab/>
      </w:r>
      <w:r>
        <w:t>04/2014</w:t>
      </w:r>
      <w:r w:rsidR="000B71E4">
        <w:t xml:space="preserve"> </w:t>
      </w:r>
      <w:r w:rsidR="00E42AE0">
        <w:t>-</w:t>
      </w:r>
      <w:r w:rsidR="000B71E4">
        <w:t xml:space="preserve"> </w:t>
      </w:r>
      <w:r>
        <w:t xml:space="preserve">08/2014 </w:t>
      </w:r>
    </w:p>
    <w:p w14:paraId="14D29D20" w14:textId="77777777" w:rsidR="00F3042F" w:rsidRDefault="00145F1B">
      <w:pPr>
        <w:ind w:left="355"/>
      </w:pPr>
      <w:r>
        <w:rPr>
          <w:b/>
        </w:rPr>
        <w:t xml:space="preserve">Visiting Student, </w:t>
      </w:r>
      <w:r>
        <w:t xml:space="preserve">Advisor: Dr. </w:t>
      </w:r>
      <w:proofErr w:type="spellStart"/>
      <w:r>
        <w:t>Zhaohua</w:t>
      </w:r>
      <w:proofErr w:type="spellEnd"/>
      <w:r>
        <w:t xml:space="preserve"> Zhu </w:t>
      </w:r>
    </w:p>
    <w:p w14:paraId="6EE29429" w14:textId="77777777" w:rsidR="00F3042F" w:rsidRDefault="00145F1B">
      <w:pPr>
        <w:numPr>
          <w:ilvl w:val="0"/>
          <w:numId w:val="1"/>
        </w:numPr>
        <w:ind w:hanging="360"/>
      </w:pPr>
      <w:r>
        <w:t xml:space="preserve">Conducted a scoping review to summarize the common strategies to achieve sustainable development in the rattan </w:t>
      </w:r>
      <w:proofErr w:type="gramStart"/>
      <w:r>
        <w:t>industry</w:t>
      </w:r>
      <w:proofErr w:type="gramEnd"/>
      <w:r>
        <w:t xml:space="preserve"> </w:t>
      </w:r>
    </w:p>
    <w:p w14:paraId="2BEEA28B" w14:textId="384235A5" w:rsidR="00F3042F" w:rsidRDefault="00F3042F" w:rsidP="00816566">
      <w:pPr>
        <w:spacing w:after="4" w:line="259" w:lineRule="auto"/>
        <w:ind w:left="0" w:firstLine="0"/>
      </w:pPr>
    </w:p>
    <w:p w14:paraId="7CDE7E24" w14:textId="77777777" w:rsidR="00F3042F" w:rsidRDefault="00145F1B">
      <w:pPr>
        <w:pStyle w:val="Heading1"/>
        <w:ind w:left="-5"/>
      </w:pPr>
      <w:r>
        <w:rPr>
          <w:sz w:val="24"/>
        </w:rPr>
        <w:t>L</w:t>
      </w:r>
      <w:r>
        <w:t>ANGUAGES</w:t>
      </w:r>
      <w:r>
        <w:rPr>
          <w:sz w:val="24"/>
        </w:rPr>
        <w:t xml:space="preserve"> </w:t>
      </w:r>
    </w:p>
    <w:p w14:paraId="7E9A2E80" w14:textId="77777777" w:rsidR="00F3042F" w:rsidRDefault="00145F1B">
      <w:pPr>
        <w:spacing w:after="61" w:line="259" w:lineRule="auto"/>
        <w:ind w:left="-29" w:right="-5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F81834D" wp14:editId="7696D8F1">
                <wp:extent cx="5980176" cy="6096"/>
                <wp:effectExtent l="0" t="0" r="0" b="0"/>
                <wp:docPr id="3637" name="Group 36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5119" name="Shape 5119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E1E70D" id="Group 3637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">
                <v:shape id="Shape 5119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7BF6D56A" w14:textId="77777777" w:rsidR="00F3042F" w:rsidRDefault="00145F1B">
      <w:pPr>
        <w:spacing w:after="0" w:line="259" w:lineRule="auto"/>
        <w:ind w:left="360" w:firstLine="0"/>
      </w:pPr>
      <w:r>
        <w:rPr>
          <w:b/>
        </w:rPr>
        <w:t xml:space="preserve"> </w:t>
      </w:r>
    </w:p>
    <w:p w14:paraId="47663985" w14:textId="77777777" w:rsidR="00F3042F" w:rsidRDefault="00145F1B">
      <w:pPr>
        <w:spacing w:after="13"/>
        <w:ind w:left="355"/>
      </w:pPr>
      <w:r>
        <w:rPr>
          <w:b/>
        </w:rPr>
        <w:t>Chinese (Mandarin)</w:t>
      </w:r>
      <w:r>
        <w:t xml:space="preserve">: Native Language </w:t>
      </w:r>
    </w:p>
    <w:p w14:paraId="6281B383" w14:textId="1632587B" w:rsidR="00F3042F" w:rsidRDefault="00145F1B" w:rsidP="0068260E">
      <w:pPr>
        <w:spacing w:after="0" w:line="259" w:lineRule="auto"/>
        <w:ind w:left="360" w:firstLine="0"/>
      </w:pPr>
      <w:r>
        <w:rPr>
          <w:b/>
        </w:rPr>
        <w:t>English</w:t>
      </w:r>
      <w:r>
        <w:t xml:space="preserve">: Distinguished Listener, Speaker, Reader, and Writer </w:t>
      </w:r>
    </w:p>
    <w:p w14:paraId="24D08C79" w14:textId="247917FD" w:rsidR="00F3042F" w:rsidRDefault="00F3042F" w:rsidP="0068260E">
      <w:pPr>
        <w:spacing w:after="3" w:line="259" w:lineRule="auto"/>
      </w:pPr>
    </w:p>
    <w:p w14:paraId="6FA9B64D" w14:textId="77777777" w:rsidR="00F3042F" w:rsidRDefault="00145F1B">
      <w:pPr>
        <w:pStyle w:val="Heading1"/>
        <w:ind w:left="-5"/>
      </w:pPr>
      <w:r>
        <w:rPr>
          <w:sz w:val="24"/>
        </w:rPr>
        <w:lastRenderedPageBreak/>
        <w:t>C</w:t>
      </w:r>
      <w:r>
        <w:t xml:space="preserve">OMPUTER </w:t>
      </w:r>
      <w:r>
        <w:rPr>
          <w:sz w:val="24"/>
        </w:rPr>
        <w:t>S</w:t>
      </w:r>
      <w:r>
        <w:t>KILLS</w:t>
      </w:r>
      <w:r>
        <w:rPr>
          <w:sz w:val="24"/>
        </w:rPr>
        <w:t xml:space="preserve"> </w:t>
      </w:r>
    </w:p>
    <w:p w14:paraId="5CC39897" w14:textId="77777777" w:rsidR="00F3042F" w:rsidRDefault="00145F1B">
      <w:pPr>
        <w:spacing w:after="57" w:line="259" w:lineRule="auto"/>
        <w:ind w:left="-29" w:right="-5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40D89B1" wp14:editId="666813C1">
                <wp:extent cx="5980176" cy="6096"/>
                <wp:effectExtent l="0" t="0" r="0" b="0"/>
                <wp:docPr id="3639" name="Group 36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6096"/>
                          <a:chOff x="0" y="0"/>
                          <a:chExt cx="5980176" cy="6096"/>
                        </a:xfrm>
                      </wpg:grpSpPr>
                      <wps:wsp>
                        <wps:cNvPr id="5121" name="Shape 5121"/>
                        <wps:cNvSpPr/>
                        <wps:spPr>
                          <a:xfrm>
                            <a:off x="0" y="0"/>
                            <a:ext cx="59801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914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C31B08" id="Group 3639" o:spid="_x0000_s1026" style="width:470.9pt;height:.5pt;mso-position-horizontal-relative:char;mso-position-vertical-relative:line" coordsize="59801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">
                <v:shape id="Shape 5121" o:spid="_x0000_s1027" style="position:absolute;width:59801;height:91;visibility:visible;mso-wrap-style:square;v-text-anchor:top" coordsize="598017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" path="m,l5980176,r,9144l,9144,,e" fillcolor="black" stroked="f" strokeweight="0">
                  <v:stroke miterlimit="83231f" joinstyle="miter"/>
                  <v:path arrowok="t" textboxrect="0,0,5980176,9144"/>
                </v:shape>
                <w10:anchorlock/>
              </v:group>
            </w:pict>
          </mc:Fallback>
        </mc:AlternateContent>
      </w:r>
    </w:p>
    <w:p w14:paraId="56C1B2FE" w14:textId="77777777" w:rsidR="00F3042F" w:rsidRDefault="00145F1B">
      <w:pPr>
        <w:spacing w:after="0" w:line="259" w:lineRule="auto"/>
        <w:ind w:left="360" w:firstLine="0"/>
      </w:pPr>
      <w:r>
        <w:t xml:space="preserve"> </w:t>
      </w:r>
    </w:p>
    <w:p w14:paraId="7ABEEC31" w14:textId="0E2E8EAA" w:rsidR="00F3042F" w:rsidRDefault="00145F1B" w:rsidP="001649E6">
      <w:pPr>
        <w:ind w:left="355"/>
      </w:pPr>
      <w:r>
        <w:rPr>
          <w:b/>
        </w:rPr>
        <w:t>Programming</w:t>
      </w:r>
      <w:r w:rsidR="00D029BF">
        <w:rPr>
          <w:b/>
        </w:rPr>
        <w:t xml:space="preserve"> language</w:t>
      </w:r>
      <w:r>
        <w:t xml:space="preserve">: Python, R, SQL, JavaScript, HTML, VBA </w:t>
      </w:r>
    </w:p>
    <w:p w14:paraId="097809E4" w14:textId="3163C600" w:rsidR="00F3042F" w:rsidRDefault="00145F1B">
      <w:pPr>
        <w:ind w:left="355"/>
      </w:pPr>
      <w:r>
        <w:rPr>
          <w:b/>
        </w:rPr>
        <w:t>Applications</w:t>
      </w:r>
      <w:r>
        <w:t xml:space="preserve">: STATA, SAS, MATLAB, SPSS, ArcGIS </w:t>
      </w:r>
    </w:p>
    <w:p w14:paraId="5D202D7E" w14:textId="77777777" w:rsidR="00F3042F" w:rsidRDefault="00145F1B">
      <w:pPr>
        <w:spacing w:after="0" w:line="259" w:lineRule="auto"/>
        <w:ind w:left="360" w:firstLine="0"/>
      </w:pPr>
      <w:r>
        <w:t xml:space="preserve"> </w:t>
      </w:r>
    </w:p>
    <w:p w14:paraId="453777B3" w14:textId="08591147" w:rsidR="00F3042F" w:rsidRDefault="00F3042F" w:rsidP="00DA48BC">
      <w:pPr>
        <w:spacing w:after="0" w:line="259" w:lineRule="auto"/>
        <w:ind w:left="0" w:firstLine="0"/>
      </w:pPr>
    </w:p>
    <w:sectPr w:rsidR="00F3042F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497" w:right="1462" w:bottom="1534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E8E8A" w14:textId="77777777" w:rsidR="007908B4" w:rsidRDefault="007908B4">
      <w:pPr>
        <w:spacing w:after="0" w:line="240" w:lineRule="auto"/>
      </w:pPr>
      <w:r>
        <w:separator/>
      </w:r>
    </w:p>
  </w:endnote>
  <w:endnote w:type="continuationSeparator" w:id="0">
    <w:p w14:paraId="0A095620" w14:textId="77777777" w:rsidR="007908B4" w:rsidRDefault="00790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4B735" w14:textId="77777777" w:rsidR="00F3042F" w:rsidRDefault="00145F1B">
    <w:pPr>
      <w:spacing w:after="0" w:line="259" w:lineRule="auto"/>
      <w:ind w:left="0" w:right="-22" w:firstLine="0"/>
      <w:jc w:val="right"/>
    </w:pPr>
    <w:r>
      <w:t xml:space="preserve">Jing Jiang -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62839" w14:textId="77777777" w:rsidR="00F3042F" w:rsidRDefault="00145F1B">
    <w:pPr>
      <w:spacing w:after="0" w:line="259" w:lineRule="auto"/>
      <w:ind w:left="0" w:right="-22" w:firstLine="0"/>
      <w:jc w:val="right"/>
    </w:pPr>
    <w:r>
      <w:t xml:space="preserve">Jing Jiang -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8634A" w14:textId="77777777" w:rsidR="00F3042F" w:rsidRDefault="00145F1B">
    <w:pPr>
      <w:spacing w:after="0" w:line="259" w:lineRule="auto"/>
      <w:ind w:left="0" w:right="-22" w:firstLine="0"/>
      <w:jc w:val="right"/>
    </w:pPr>
    <w:r>
      <w:t xml:space="preserve">Jing Jiang -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0E503" w14:textId="77777777" w:rsidR="007908B4" w:rsidRDefault="007908B4">
      <w:pPr>
        <w:spacing w:after="0" w:line="240" w:lineRule="auto"/>
      </w:pPr>
      <w:r>
        <w:separator/>
      </w:r>
    </w:p>
  </w:footnote>
  <w:footnote w:type="continuationSeparator" w:id="0">
    <w:p w14:paraId="48C02FAE" w14:textId="77777777" w:rsidR="007908B4" w:rsidRDefault="00790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E1739" w14:textId="77777777" w:rsidR="00D25E1C" w:rsidRDefault="00D25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A0B3A"/>
    <w:multiLevelType w:val="hybridMultilevel"/>
    <w:tmpl w:val="CC206DB6"/>
    <w:lvl w:ilvl="0" w:tplc="6B6EE240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8169A88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EE7F6C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2643E0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E4ACF2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3D68906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7F2DBB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000D06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C887786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14595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MTW2sDA3MLewsDRR0lEKTi0uzszPAykwNKgFACZQxrgtAAAA"/>
  </w:docVars>
  <w:rsids>
    <w:rsidRoot w:val="00F3042F"/>
    <w:rsid w:val="00021244"/>
    <w:rsid w:val="00031876"/>
    <w:rsid w:val="000322AB"/>
    <w:rsid w:val="00071F17"/>
    <w:rsid w:val="00073B13"/>
    <w:rsid w:val="000A4276"/>
    <w:rsid w:val="000B71E4"/>
    <w:rsid w:val="000E2CE1"/>
    <w:rsid w:val="00145F1B"/>
    <w:rsid w:val="001649E6"/>
    <w:rsid w:val="001C331E"/>
    <w:rsid w:val="001D6ED2"/>
    <w:rsid w:val="001E546E"/>
    <w:rsid w:val="002209E6"/>
    <w:rsid w:val="00230839"/>
    <w:rsid w:val="00297855"/>
    <w:rsid w:val="002C5F25"/>
    <w:rsid w:val="002D4535"/>
    <w:rsid w:val="002E5DD2"/>
    <w:rsid w:val="002F491E"/>
    <w:rsid w:val="00317D3F"/>
    <w:rsid w:val="00373C5D"/>
    <w:rsid w:val="00377CE3"/>
    <w:rsid w:val="003854B5"/>
    <w:rsid w:val="00391669"/>
    <w:rsid w:val="003946AC"/>
    <w:rsid w:val="003D317E"/>
    <w:rsid w:val="003E42E4"/>
    <w:rsid w:val="003E590B"/>
    <w:rsid w:val="00434220"/>
    <w:rsid w:val="00472C8E"/>
    <w:rsid w:val="004923D0"/>
    <w:rsid w:val="004A2399"/>
    <w:rsid w:val="004A5AC9"/>
    <w:rsid w:val="004B384B"/>
    <w:rsid w:val="004D233C"/>
    <w:rsid w:val="00505039"/>
    <w:rsid w:val="0051118E"/>
    <w:rsid w:val="005243C8"/>
    <w:rsid w:val="00537460"/>
    <w:rsid w:val="00554CB5"/>
    <w:rsid w:val="00570CA8"/>
    <w:rsid w:val="00596FEA"/>
    <w:rsid w:val="005A5F64"/>
    <w:rsid w:val="00627C26"/>
    <w:rsid w:val="00637CD4"/>
    <w:rsid w:val="00645AAA"/>
    <w:rsid w:val="006757A4"/>
    <w:rsid w:val="0068260E"/>
    <w:rsid w:val="006904F3"/>
    <w:rsid w:val="006C047C"/>
    <w:rsid w:val="00720050"/>
    <w:rsid w:val="00772BBB"/>
    <w:rsid w:val="007908B4"/>
    <w:rsid w:val="007B1619"/>
    <w:rsid w:val="007C0DD2"/>
    <w:rsid w:val="00816566"/>
    <w:rsid w:val="00835391"/>
    <w:rsid w:val="00843C0B"/>
    <w:rsid w:val="008638D1"/>
    <w:rsid w:val="00877C55"/>
    <w:rsid w:val="008869AE"/>
    <w:rsid w:val="008963C3"/>
    <w:rsid w:val="008B0215"/>
    <w:rsid w:val="0092115C"/>
    <w:rsid w:val="00931CBF"/>
    <w:rsid w:val="00985CD5"/>
    <w:rsid w:val="00A06696"/>
    <w:rsid w:val="00A865E4"/>
    <w:rsid w:val="00AA62BE"/>
    <w:rsid w:val="00B0666C"/>
    <w:rsid w:val="00B20390"/>
    <w:rsid w:val="00BF099A"/>
    <w:rsid w:val="00C11804"/>
    <w:rsid w:val="00C17B1B"/>
    <w:rsid w:val="00C61C6F"/>
    <w:rsid w:val="00C6404A"/>
    <w:rsid w:val="00D029BF"/>
    <w:rsid w:val="00D23A80"/>
    <w:rsid w:val="00D25E1C"/>
    <w:rsid w:val="00D31492"/>
    <w:rsid w:val="00D55A4D"/>
    <w:rsid w:val="00D606EA"/>
    <w:rsid w:val="00DA48BC"/>
    <w:rsid w:val="00DB7257"/>
    <w:rsid w:val="00E42AE0"/>
    <w:rsid w:val="00E53ADF"/>
    <w:rsid w:val="00E72FA0"/>
    <w:rsid w:val="00E740AC"/>
    <w:rsid w:val="00E76976"/>
    <w:rsid w:val="00EC716A"/>
    <w:rsid w:val="00ED656B"/>
    <w:rsid w:val="00F03424"/>
    <w:rsid w:val="00F3042F"/>
    <w:rsid w:val="00FA17E0"/>
    <w:rsid w:val="00FE2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9E07AC"/>
  <w15:docId w15:val="{F3CB68B7-F072-4B62-B875-A00A3380E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" w:line="249" w:lineRule="auto"/>
      <w:ind w:left="37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1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370" w:hanging="10"/>
      <w:outlineLvl w:val="1"/>
    </w:pPr>
    <w:rPr>
      <w:rFonts w:ascii="Times New Roman" w:eastAsia="Times New Roman" w:hAnsi="Times New Roman" w:cs="Times New Roman"/>
      <w:b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19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i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200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0050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99</Words>
  <Characters>3417</Characters>
  <Application>Microsoft Office Word</Application>
  <DocSecurity>0</DocSecurity>
  <Lines>28</Lines>
  <Paragraphs>8</Paragraphs>
  <ScaleCrop>false</ScaleCrop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for Microsoft Research Ph.D. Fellowship                                  File 2 of 3                                Applicant: Jing Jiang</dc:title>
  <dc:subject/>
  <dc:creator>晶</dc:creator>
  <cp:keywords/>
  <cp:lastModifiedBy>晶 姜</cp:lastModifiedBy>
  <cp:revision>2</cp:revision>
  <cp:lastPrinted>2023-04-28T23:53:00Z</cp:lastPrinted>
  <dcterms:created xsi:type="dcterms:W3CDTF">2023-07-07T23:23:00Z</dcterms:created>
  <dcterms:modified xsi:type="dcterms:W3CDTF">2023-07-07T23:23:00Z</dcterms:modified>
</cp:coreProperties>
</file>